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6172E1" w14:textId="1EFA0062" w:rsidR="00637A7C" w:rsidRPr="00DD2F59" w:rsidRDefault="00637A7C" w:rsidP="003F5621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  <w:r w:rsidRPr="00DD2F5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 xml:space="preserve">Nazwa Jednostki: Wydział Chemii Uniwersytet Jagielloński, </w:t>
      </w:r>
    </w:p>
    <w:p w14:paraId="184791D4" w14:textId="3DF5DE64" w:rsidR="003F5621" w:rsidRPr="00DD2F59" w:rsidRDefault="00637A7C" w:rsidP="003F5621">
      <w:p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D2F5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Stypendysta (doktorant)</w:t>
      </w:r>
      <w:r w:rsidR="003F5621"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</w:r>
    </w:p>
    <w:p w14:paraId="55AA617B" w14:textId="76E2BF87" w:rsidR="003F5621" w:rsidRPr="00DD2F59" w:rsidRDefault="003F5621" w:rsidP="003F5621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- Ukończone studia magisterskie w dyscyplinie Chemia, Chemia Medyczna, lub pokrewne</w:t>
      </w:r>
      <w:r w:rsidR="002743E6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,</w:t>
      </w:r>
    </w:p>
    <w:p w14:paraId="5B8DC7D8" w14:textId="23FB2982" w:rsidR="003F5621" w:rsidRPr="00DD2F59" w:rsidRDefault="003F5621" w:rsidP="003F5621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- </w:t>
      </w:r>
      <w:r w:rsidR="00637A7C"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Status doktoranta lub uczestnictwo</w:t>
      </w: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w Szkole Doktorskiej w zakresie Nauk Ścisłych i Przyrodniczych </w:t>
      </w:r>
      <w:r w:rsidR="00637A7C"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w momencie rozpoczęcia pobierania stypendium</w:t>
      </w:r>
      <w:r w:rsidR="002743E6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,</w:t>
      </w: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  <w:t>- Znajomość zagadnień z zakresu syntezy organicznej</w:t>
      </w:r>
      <w:r w:rsidR="00F02FCE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,</w:t>
      </w: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  <w:t xml:space="preserve">- Doświadczenie w pracy w zakresie syntezy organicznej </w:t>
      </w:r>
      <w:r w:rsidR="00637A7C"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związków małocząsteczkowych</w:t>
      </w:r>
      <w:r w:rsidR="00F02FCE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oraz </w:t>
      </w:r>
      <w:r w:rsidR="00140764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raktyczna znajomość podstawowych metod laboratoryjnych</w:t>
      </w:r>
      <w:r w:rsidR="00F02FCE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,</w:t>
      </w:r>
    </w:p>
    <w:p w14:paraId="0CB2244C" w14:textId="5939BD90" w:rsidR="003F5621" w:rsidRPr="00DD2F59" w:rsidRDefault="003F5621" w:rsidP="003F5621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- Znajomość języka angielskiego na poziomie B2. Akceptowane są certyfikaty lub zaliczenie kursów językowych na studiach</w:t>
      </w:r>
      <w:r w:rsidR="00F02FCE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,</w:t>
      </w:r>
    </w:p>
    <w:p w14:paraId="22250242" w14:textId="77777777" w:rsidR="00F02FCE" w:rsidRDefault="00637A7C" w:rsidP="003F5621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- </w:t>
      </w:r>
      <w:r w:rsidR="00F02FCE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Sprawne posługiwanie się obliczeniami chemicznymi,</w:t>
      </w:r>
    </w:p>
    <w:p w14:paraId="7643EEB8" w14:textId="149AE965" w:rsidR="00637A7C" w:rsidRDefault="00637A7C" w:rsidP="003F5621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- Umiejętność prowadzenia analizy spektroskopowej związków organicznych (NMR, IR, LC-MS, HRMS, UV-VIS)</w:t>
      </w:r>
    </w:p>
    <w:p w14:paraId="55FEC50C" w14:textId="77777777" w:rsidR="003F5621" w:rsidRPr="00406D58" w:rsidRDefault="003F5621" w:rsidP="003F5621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</w:p>
    <w:p w14:paraId="40381F64" w14:textId="14C9C6EB" w:rsidR="00E445FB" w:rsidRPr="005F528B" w:rsidRDefault="003F5621" w:rsidP="00AE0C80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E445F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Opis zadań</w:t>
      </w:r>
      <w:r w:rsidRPr="00E445FB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>:</w:t>
      </w:r>
      <w:r w:rsidRPr="00E445FB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</w:r>
      <w:r w:rsidR="00AE0C80" w:rsidRPr="005F528B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- </w:t>
      </w:r>
      <w:r w:rsidR="00FB3583" w:rsidRPr="005F528B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Udział w projektowaniu i syntezie </w:t>
      </w:r>
      <w:r w:rsidR="00AE6BC1" w:rsidRPr="005F528B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małocząsteczkowych </w:t>
      </w:r>
      <w:r w:rsidR="0023018E" w:rsidRPr="005F528B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bloke</w:t>
      </w:r>
      <w:r w:rsidR="00E445FB" w:rsidRPr="005F528B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rów białka PD-L1</w:t>
      </w:r>
      <w:r w:rsidR="00880595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="008F1468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zaopatrzonych w podjednostki służące celowaniu lub obrazowaniu</w:t>
      </w:r>
      <w:r w:rsidR="00E56227" w:rsidRPr="005F528B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,</w:t>
      </w:r>
      <w:r w:rsidR="00A17756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a także innych związków małocząsteczkowych,</w:t>
      </w:r>
    </w:p>
    <w:p w14:paraId="4D4073E1" w14:textId="77777777" w:rsidR="005F528B" w:rsidRPr="005F528B" w:rsidRDefault="00E445FB" w:rsidP="00AE0C80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5F528B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-</w:t>
      </w:r>
      <w:r w:rsidR="00526664" w:rsidRPr="005F528B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="006C735A" w:rsidRPr="005F528B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Planowanie kolejnych kroków syntetycznych i </w:t>
      </w:r>
      <w:r w:rsidR="00DC0739" w:rsidRPr="005F528B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optymalizacja struktur w oparciu o aktywność </w:t>
      </w:r>
      <w:r w:rsidR="005F528B" w:rsidRPr="005F528B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i wyniki modelowania molekularnego,</w:t>
      </w:r>
    </w:p>
    <w:p w14:paraId="1102299E" w14:textId="77777777" w:rsidR="005F528B" w:rsidRPr="005F528B" w:rsidRDefault="005F528B" w:rsidP="00AE0C80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5F528B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- Przygotowywanie raportów i publikacji,</w:t>
      </w:r>
    </w:p>
    <w:p w14:paraId="3F2E47BD" w14:textId="4193C837" w:rsidR="005F528B" w:rsidRPr="005F528B" w:rsidRDefault="005F528B" w:rsidP="00AE0C80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5F528B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- Prezentowanie wyników na konferencjach naukowych.</w:t>
      </w:r>
    </w:p>
    <w:p w14:paraId="5DFD648D" w14:textId="463D87E9" w:rsidR="003F5621" w:rsidRPr="005F528B" w:rsidRDefault="003F5621" w:rsidP="00AE0C80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</w:p>
    <w:p w14:paraId="1F098019" w14:textId="3EA48A31" w:rsidR="00DD2F59" w:rsidRPr="00DD2F59" w:rsidRDefault="003F5621" w:rsidP="003F5621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</w:pPr>
      <w:r w:rsidRPr="00DD2F5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Typ konkursu NCN</w:t>
      </w: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>: Sonata</w:t>
      </w:r>
      <w:r w:rsidR="005F528B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 xml:space="preserve"> Bis</w:t>
      </w: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</w:r>
      <w:r w:rsidRPr="00DD2F5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Termin składania ofert</w:t>
      </w: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>:</w:t>
      </w:r>
      <w:r w:rsidR="00DD2F59" w:rsidRPr="00DD2F5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 xml:space="preserve"> </w:t>
      </w:r>
      <w:r w:rsidR="00BE4CA2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>21</w:t>
      </w:r>
      <w:r w:rsidR="00DD2F59" w:rsidRPr="00DD2F5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>.</w:t>
      </w:r>
      <w:r w:rsidR="00BE4CA2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>10</w:t>
      </w:r>
      <w:r w:rsidR="00DD2F59" w:rsidRPr="00DD2F5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>.202</w:t>
      </w:r>
      <w:r w:rsidR="0087251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>3</w:t>
      </w: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</w:r>
      <w:r w:rsidRPr="00DD2F5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Forma składania ofert</w:t>
      </w: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>: e</w:t>
      </w:r>
      <w:r w:rsidR="00BE4CA2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>-</w:t>
      </w: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>mail</w:t>
      </w:r>
    </w:p>
    <w:p w14:paraId="4655C315" w14:textId="77777777" w:rsidR="00DD2F59" w:rsidRPr="00DD2F59" w:rsidRDefault="00DD2F59" w:rsidP="003F5621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</w:pPr>
    </w:p>
    <w:p w14:paraId="71198D84" w14:textId="77777777" w:rsidR="00DD2F59" w:rsidRPr="00DD2F59" w:rsidRDefault="00DD2F59" w:rsidP="003F5621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6F6F6"/>
          <w:lang w:eastAsia="pl-PL"/>
        </w:rPr>
      </w:pPr>
      <w:r w:rsidRPr="00DD2F5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6F6F6"/>
          <w:lang w:eastAsia="pl-PL"/>
        </w:rPr>
        <w:t>Warunki zatrudnienia:</w:t>
      </w:r>
    </w:p>
    <w:p w14:paraId="2808360F" w14:textId="3F0827F6" w:rsidR="00DD2F59" w:rsidRPr="00DD2F59" w:rsidRDefault="003F5621" w:rsidP="00DD2F59">
      <w:pPr>
        <w:pStyle w:val="Default"/>
        <w:contextualSpacing/>
      </w:pPr>
      <w:r w:rsidRPr="00DD2F59">
        <w:rPr>
          <w:rFonts w:eastAsia="Times New Roman"/>
          <w:lang w:eastAsia="pl-PL"/>
        </w:rPr>
        <w:br/>
      </w:r>
      <w:r w:rsidR="00DD2F59" w:rsidRPr="00DD2F59">
        <w:t xml:space="preserve">Stypendium w wysokości </w:t>
      </w:r>
      <w:r w:rsidR="00DD2F59" w:rsidRPr="00DD2F59">
        <w:rPr>
          <w:b/>
          <w:bCs/>
        </w:rPr>
        <w:t xml:space="preserve">2000 PLN </w:t>
      </w:r>
      <w:r w:rsidR="00DD2F59" w:rsidRPr="00DD2F59">
        <w:t xml:space="preserve">miesięcznie wypłacane przez okres </w:t>
      </w:r>
      <w:r w:rsidR="00B7479D">
        <w:rPr>
          <w:b/>
          <w:bCs/>
        </w:rPr>
        <w:t>48</w:t>
      </w:r>
      <w:r w:rsidR="00DD2F59" w:rsidRPr="00DD2F59">
        <w:rPr>
          <w:b/>
          <w:bCs/>
        </w:rPr>
        <w:t xml:space="preserve"> miesi</w:t>
      </w:r>
      <w:r w:rsidR="00B7479D">
        <w:rPr>
          <w:b/>
          <w:bCs/>
        </w:rPr>
        <w:t>ęcy</w:t>
      </w:r>
      <w:r w:rsidR="00DD2F59" w:rsidRPr="00DD2F59">
        <w:t xml:space="preserve">. </w:t>
      </w:r>
    </w:p>
    <w:p w14:paraId="5E0E9412" w14:textId="77777777" w:rsidR="00DD2F59" w:rsidRPr="00DD2F59" w:rsidRDefault="00DD2F59" w:rsidP="00DD2F59">
      <w:pPr>
        <w:pStyle w:val="Default"/>
        <w:contextualSpacing/>
      </w:pPr>
      <w:r w:rsidRPr="00DD2F59">
        <w:t xml:space="preserve">Powyższa kwota jest niezależna od stypendium doktoranckiego przyznawanego w ramach szkół doktorskich. </w:t>
      </w:r>
    </w:p>
    <w:p w14:paraId="70536056" w14:textId="4D290DF6" w:rsidR="00DD2F59" w:rsidRPr="00DD2F59" w:rsidRDefault="00DD2F59" w:rsidP="00DD2F59">
      <w:pPr>
        <w:pStyle w:val="Default"/>
        <w:contextualSpacing/>
      </w:pPr>
      <w:r w:rsidRPr="00DD2F59">
        <w:t xml:space="preserve">Rozpoczęcie pracy w projekcie: </w:t>
      </w:r>
      <w:r w:rsidR="00293C3F">
        <w:t>01</w:t>
      </w:r>
      <w:r w:rsidR="00F44234">
        <w:t>.</w:t>
      </w:r>
      <w:r w:rsidR="00293C3F">
        <w:t>11</w:t>
      </w:r>
      <w:r w:rsidRPr="00DD2F59">
        <w:t>.202</w:t>
      </w:r>
      <w:r w:rsidR="00371857">
        <w:t>3</w:t>
      </w:r>
      <w:r w:rsidRPr="00DD2F59">
        <w:t xml:space="preserve"> </w:t>
      </w:r>
    </w:p>
    <w:p w14:paraId="0079CC47" w14:textId="77777777" w:rsidR="003F5621" w:rsidRPr="00DD2F59" w:rsidRDefault="003F5621" w:rsidP="003F5621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</w:p>
    <w:p w14:paraId="65110426" w14:textId="78556E6A" w:rsidR="003F5621" w:rsidRPr="00DD2F59" w:rsidRDefault="003F5621" w:rsidP="003F5621">
      <w:p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D2F5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  <w:t>Dodatkowe informacje</w:t>
      </w: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6F6F6"/>
          <w:lang w:eastAsia="pl-PL"/>
        </w:rPr>
        <w:t>:</w:t>
      </w: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br/>
      </w:r>
    </w:p>
    <w:p w14:paraId="69DE57FE" w14:textId="1E581BD4" w:rsidR="000C2F2D" w:rsidRPr="00DD2F59" w:rsidRDefault="003F5621" w:rsidP="003F5621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Zgłoszenia przyjmowane są przez e-mail do kierownika projektu, dr </w:t>
      </w:r>
      <w:r w:rsidR="00BE4CA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Łukasza Skalniaka</w:t>
      </w: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: </w:t>
      </w:r>
      <w:hyperlink r:id="rId5" w:history="1">
        <w:r w:rsidR="00835163" w:rsidRPr="003C2F90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pl-PL"/>
          </w:rPr>
          <w:t>lukasz.skalniak@uj.edu.pl</w:t>
        </w:r>
      </w:hyperlink>
      <w:r w:rsidR="00835163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(w nagłówku wiadomości proszę umieścić</w:t>
      </w:r>
      <w:r w:rsidR="00CE3B46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zapis</w:t>
      </w:r>
      <w:r w:rsidR="00835163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„SB11: </w:t>
      </w:r>
      <w:r w:rsidR="0083717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Wyk.</w:t>
      </w:r>
      <w:r w:rsidR="00371857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7</w:t>
      </w:r>
      <w:r w:rsidR="00CE3B46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– </w:t>
      </w:r>
      <w:r w:rsidR="00371857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targeted</w:t>
      </w:r>
      <w:r w:rsidR="00CE3B46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”)</w:t>
      </w:r>
    </w:p>
    <w:p w14:paraId="028B1929" w14:textId="04EAE027" w:rsidR="00637A7C" w:rsidRPr="00DD2F59" w:rsidRDefault="00DD2F59" w:rsidP="003F5621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DD2F59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Wykaz wymaganych dokumentów:</w:t>
      </w:r>
    </w:p>
    <w:p w14:paraId="419DBEB8" w14:textId="732D4B2B" w:rsidR="00DD2F59" w:rsidRPr="00DD2F59" w:rsidRDefault="00DD2F59" w:rsidP="00DD2F59">
      <w:pPr>
        <w:pStyle w:val="Default"/>
        <w:spacing w:after="51"/>
        <w:contextualSpacing/>
      </w:pPr>
      <w:r w:rsidRPr="00DD2F59">
        <w:t xml:space="preserve">1. CV wraz z listą najważniejszych osiągnięć naukowych. </w:t>
      </w:r>
    </w:p>
    <w:p w14:paraId="5BAA7C92" w14:textId="2775C5E3" w:rsidR="00DD2F59" w:rsidRPr="00DD2F59" w:rsidRDefault="00DD2F59" w:rsidP="00DD2F59">
      <w:pPr>
        <w:pStyle w:val="Default"/>
        <w:spacing w:after="51"/>
        <w:contextualSpacing/>
      </w:pPr>
      <w:r w:rsidRPr="00DD2F59">
        <w:t xml:space="preserve">2. Wykaz publikacji, prezentacji konferencyjnych, zgłoszeń patentowych, otrzymanych nagród i wyróżnień. </w:t>
      </w:r>
    </w:p>
    <w:p w14:paraId="3679E42D" w14:textId="56BA0F00" w:rsidR="00DD2F59" w:rsidRPr="00DD2F59" w:rsidRDefault="00DD2F59" w:rsidP="00DD2F59">
      <w:pPr>
        <w:pStyle w:val="Default"/>
        <w:spacing w:after="51"/>
        <w:contextualSpacing/>
      </w:pPr>
      <w:r w:rsidRPr="00DD2F59">
        <w:t xml:space="preserve">3. Opis dotychczasowych prac badawczych. </w:t>
      </w:r>
    </w:p>
    <w:p w14:paraId="0C58E6EB" w14:textId="49192C2C" w:rsidR="00DD2F59" w:rsidRDefault="00DD2F59" w:rsidP="00637A7C">
      <w:pPr>
        <w:pStyle w:val="Default"/>
        <w:contextualSpacing/>
      </w:pPr>
      <w:r w:rsidRPr="00DD2F59">
        <w:t xml:space="preserve">4. Oświadczenie o przetwarzaniu danych osobowych RODO. Dostępne pod adresem: https://cawp.uj.edu.pl/wynagrodzenia/stypendia </w:t>
      </w:r>
    </w:p>
    <w:p w14:paraId="65C07EC1" w14:textId="24CBAC19" w:rsidR="00406D58" w:rsidRDefault="00406D58" w:rsidP="00637A7C">
      <w:pPr>
        <w:pStyle w:val="Default"/>
        <w:contextualSpacing/>
      </w:pPr>
    </w:p>
    <w:p w14:paraId="349609D5" w14:textId="09640CA4" w:rsidR="00406D58" w:rsidRPr="00DD2F59" w:rsidRDefault="00406D58" w:rsidP="00637A7C">
      <w:pPr>
        <w:pStyle w:val="Default"/>
        <w:contextualSpacing/>
      </w:pPr>
      <w:r>
        <w:t xml:space="preserve">W CV należy umieścić wpis: „Wyrażam zgodę na przetwarzanie moich danych osobowych zawartych w mojej ofercie pracy dla potrzeb niezbędnych do realizacji procesu </w:t>
      </w:r>
      <w:r>
        <w:lastRenderedPageBreak/>
        <w:t xml:space="preserve">rekrutacji”(zgodnie z ustawą z dnia 10 maja 2018 roku (Dz.U. z 24 maja 2018 r., poz. 1000). </w:t>
      </w:r>
      <w:r>
        <w:br/>
      </w:r>
      <w:r>
        <w:br/>
        <w:t>Komisja Konkursowa zastrzega sobie prawo:</w:t>
      </w:r>
      <w:r>
        <w:br/>
        <w:t>• do przeprowadzenia rozmowy z wybranymi kandydatami, którzy na podstawie informacji zawartych w złożonych dokumentach, zostali ocenieni najwyżej,</w:t>
      </w:r>
      <w:r>
        <w:br/>
        <w:t>• do powiadomienia o podjętej decyzji w sprawie obsadzenia stanowiska jedynie wybranego kandydata.</w:t>
      </w:r>
      <w:r>
        <w:br/>
        <w:t>• do możliwości nie rozstrzygnięcia konkursu.</w:t>
      </w:r>
    </w:p>
    <w:sectPr w:rsidR="00406D58" w:rsidRPr="00DD2F5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MzMyNLY0tDAxMjVR0lEKTi0uzszPAymwrAUAPZ/hMSwAAAA="/>
  </w:docVars>
  <w:rsids>
    <w:rsidRoot w:val="00E23B10"/>
    <w:rsid w:val="000C2F2D"/>
    <w:rsid w:val="000C6FEB"/>
    <w:rsid w:val="00140764"/>
    <w:rsid w:val="00165692"/>
    <w:rsid w:val="00173FEF"/>
    <w:rsid w:val="0023018E"/>
    <w:rsid w:val="002743E6"/>
    <w:rsid w:val="00293C3F"/>
    <w:rsid w:val="00327D0C"/>
    <w:rsid w:val="00371857"/>
    <w:rsid w:val="003F5621"/>
    <w:rsid w:val="00406D58"/>
    <w:rsid w:val="00526664"/>
    <w:rsid w:val="00536594"/>
    <w:rsid w:val="005F528B"/>
    <w:rsid w:val="00637A7C"/>
    <w:rsid w:val="006C735A"/>
    <w:rsid w:val="00712743"/>
    <w:rsid w:val="00835163"/>
    <w:rsid w:val="00837172"/>
    <w:rsid w:val="0087251C"/>
    <w:rsid w:val="00880595"/>
    <w:rsid w:val="008C6F8E"/>
    <w:rsid w:val="008F1468"/>
    <w:rsid w:val="0099194D"/>
    <w:rsid w:val="00A00F64"/>
    <w:rsid w:val="00A17756"/>
    <w:rsid w:val="00A25D95"/>
    <w:rsid w:val="00AE0C80"/>
    <w:rsid w:val="00AE6BC1"/>
    <w:rsid w:val="00B07390"/>
    <w:rsid w:val="00B7479D"/>
    <w:rsid w:val="00BE4CA2"/>
    <w:rsid w:val="00C872AD"/>
    <w:rsid w:val="00CE3B46"/>
    <w:rsid w:val="00DC0739"/>
    <w:rsid w:val="00DD2F59"/>
    <w:rsid w:val="00DF1AD4"/>
    <w:rsid w:val="00E23B10"/>
    <w:rsid w:val="00E445FB"/>
    <w:rsid w:val="00E56227"/>
    <w:rsid w:val="00F02FCE"/>
    <w:rsid w:val="00F44234"/>
    <w:rsid w:val="00FA3E77"/>
    <w:rsid w:val="00FB3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1FA001D"/>
  <w15:chartTrackingRefBased/>
  <w15:docId w15:val="{49C92F07-059B-4F87-B49B-83E93B125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3F5621"/>
    <w:rPr>
      <w:b/>
      <w:bCs/>
    </w:rPr>
  </w:style>
  <w:style w:type="character" w:styleId="Hyperlink">
    <w:name w:val="Hyperlink"/>
    <w:basedOn w:val="DefaultParagraphFont"/>
    <w:uiPriority w:val="99"/>
    <w:unhideWhenUsed/>
    <w:rsid w:val="003F562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3F56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UnresolvedMention">
    <w:name w:val="Unresolved Mention"/>
    <w:basedOn w:val="DefaultParagraphFont"/>
    <w:uiPriority w:val="99"/>
    <w:semiHidden/>
    <w:unhideWhenUsed/>
    <w:rsid w:val="00637A7C"/>
    <w:rPr>
      <w:color w:val="605E5C"/>
      <w:shd w:val="clear" w:color="auto" w:fill="E1DFDD"/>
    </w:rPr>
  </w:style>
  <w:style w:type="paragraph" w:customStyle="1" w:styleId="Default">
    <w:name w:val="Default"/>
    <w:rsid w:val="00637A7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multiline">
    <w:name w:val="multiline"/>
    <w:basedOn w:val="DefaultParagraphFont"/>
    <w:rsid w:val="00AE0C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019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lukasz.skalniak@uj.edu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premium"}</writefull-cache>
</file>

<file path=customXml/itemProps1.xml><?xml version="1.0" encoding="utf-8"?>
<ds:datastoreItem xmlns:ds="http://schemas.openxmlformats.org/officeDocument/2006/customXml" ds:itemID="{E71E46C4-07A2-4307-8CDD-C2F95A6D815E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329</Words>
  <Characters>2425</Characters>
  <Application>Microsoft Office Word</Application>
  <DocSecurity>0</DocSecurity>
  <Lines>60</Lines>
  <Paragraphs>2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Surmiak</dc:creator>
  <cp:keywords/>
  <dc:description/>
  <cp:lastModifiedBy>Łukasz Skalniak</cp:lastModifiedBy>
  <cp:revision>36</cp:revision>
  <dcterms:created xsi:type="dcterms:W3CDTF">2022-02-21T08:50:00Z</dcterms:created>
  <dcterms:modified xsi:type="dcterms:W3CDTF">2023-10-11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ca22cb32db9429d38ab4426d95a46d6f252fbe5bf88080e94c2dbb87aa2bd71</vt:lpwstr>
  </property>
</Properties>
</file>